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bin" ContentType="application/vnd.openxmlformats-officedocument.wordprocessingml.printerSettings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4"/>
        <w:gridCol w:w="5910"/>
        <w:gridCol w:w="5977"/>
        <w:gridCol w:w="5952"/>
        <w:gridCol w:w="4507"/>
      </w:tblGrid>
      <w:tr w:rsidR="0068664A" w14:paraId="1694E449" w14:textId="5CF53B3A" w:rsidTr="0068664A">
        <w:tc>
          <w:tcPr>
            <w:tcW w:w="6444" w:type="dxa"/>
          </w:tcPr>
          <w:p w14:paraId="3A558ADE" w14:textId="22A487D5" w:rsidR="0068664A" w:rsidRPr="00DA3D98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DA3D98">
              <w:rPr>
                <w:rFonts w:cstheme="minorHAnsi"/>
                <w:b/>
                <w:bCs/>
                <w:sz w:val="32"/>
                <w:szCs w:val="32"/>
              </w:rPr>
              <w:t>Hardware Circuit Testing Sample</w:t>
            </w:r>
          </w:p>
          <w:p w14:paraId="6B2D32D3" w14:textId="77777777" w:rsidR="0068664A" w:rsidRPr="00DA3D98" w:rsidRDefault="0068664A" w:rsidP="0068664A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5910" w:type="dxa"/>
          </w:tcPr>
          <w:p w14:paraId="65AC29E3" w14:textId="1CFBB8FE" w:rsidR="0068664A" w:rsidRPr="00DA3D98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oftware</w:t>
            </w:r>
            <w:r w:rsidRPr="00DA3D98">
              <w:rPr>
                <w:rFonts w:cstheme="minorHAnsi"/>
                <w:b/>
                <w:bCs/>
                <w:sz w:val="32"/>
                <w:szCs w:val="32"/>
              </w:rPr>
              <w:t xml:space="preserve"> Testing Sample</w:t>
            </w:r>
          </w:p>
          <w:p w14:paraId="4003B8BF" w14:textId="77777777" w:rsidR="0068664A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</w:tc>
        <w:tc>
          <w:tcPr>
            <w:tcW w:w="5977" w:type="dxa"/>
          </w:tcPr>
          <w:p w14:paraId="69D34709" w14:textId="666DF38A" w:rsidR="0068664A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Communication</w:t>
            </w:r>
            <w:r w:rsidRPr="00DA3D98">
              <w:rPr>
                <w:rFonts w:cstheme="minorHAnsi"/>
                <w:b/>
                <w:bCs/>
                <w:sz w:val="32"/>
                <w:szCs w:val="32"/>
              </w:rPr>
              <w:t xml:space="preserve"> Testing Sample</w:t>
            </w:r>
          </w:p>
        </w:tc>
        <w:tc>
          <w:tcPr>
            <w:tcW w:w="5952" w:type="dxa"/>
          </w:tcPr>
          <w:p w14:paraId="67B74956" w14:textId="7FF4AE1A" w:rsidR="0068664A" w:rsidRPr="00DA3D98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Machine Learning</w:t>
            </w:r>
            <w:r w:rsidRPr="00DA3D98">
              <w:rPr>
                <w:rFonts w:cstheme="minorHAnsi"/>
                <w:b/>
                <w:bCs/>
                <w:sz w:val="32"/>
                <w:szCs w:val="32"/>
              </w:rPr>
              <w:t xml:space="preserve"> Testing Sample</w:t>
            </w:r>
          </w:p>
          <w:p w14:paraId="69590154" w14:textId="77777777" w:rsidR="0068664A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4507" w:type="dxa"/>
          </w:tcPr>
          <w:p w14:paraId="5FAD9E73" w14:textId="68C826BC" w:rsidR="0068664A" w:rsidRPr="00DA3D98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Mobile App Feature</w:t>
            </w:r>
            <w:r w:rsidRPr="00DA3D98">
              <w:rPr>
                <w:rFonts w:cstheme="minorHAnsi"/>
                <w:b/>
                <w:bCs/>
                <w:sz w:val="32"/>
                <w:szCs w:val="32"/>
              </w:rPr>
              <w:t xml:space="preserve"> Testing Sample</w:t>
            </w:r>
          </w:p>
          <w:p w14:paraId="46EE01B4" w14:textId="77777777" w:rsidR="0068664A" w:rsidRDefault="0068664A" w:rsidP="0068664A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</w:p>
        </w:tc>
      </w:tr>
      <w:tr w:rsidR="0068664A" w14:paraId="38DA9A6B" w14:textId="33C423DE" w:rsidTr="0068664A">
        <w:tc>
          <w:tcPr>
            <w:tcW w:w="6444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458"/>
              <w:gridCol w:w="4760"/>
            </w:tblGrid>
            <w:tr w:rsidR="0068664A" w:rsidRPr="00DA3D98" w14:paraId="3051FCE9" w14:textId="77777777" w:rsidTr="00807616">
              <w:tc>
                <w:tcPr>
                  <w:tcW w:w="2235" w:type="dxa"/>
                </w:tcPr>
                <w:p w14:paraId="686D7AB2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Name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B08EBFC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</w:rPr>
                    <w:t>PCB Continuity Testing</w:t>
                  </w:r>
                </w:p>
              </w:tc>
            </w:tr>
            <w:tr w:rsidR="0068664A" w:rsidRPr="00DA3D98" w14:paraId="15A3B2F5" w14:textId="77777777" w:rsidTr="00807616">
              <w:tc>
                <w:tcPr>
                  <w:tcW w:w="2235" w:type="dxa"/>
                </w:tcPr>
                <w:p w14:paraId="546052B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erformed By:</w:t>
                  </w:r>
                </w:p>
              </w:tc>
              <w:tc>
                <w:tcPr>
                  <w:tcW w:w="6780" w:type="dxa"/>
                </w:tcPr>
                <w:p w14:paraId="0E52B2D8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rtl/>
                    </w:rPr>
                  </w:pPr>
                  <w:r>
                    <w:rPr>
                      <w:rFonts w:cstheme="minorHAnsi"/>
                    </w:rPr>
                    <w:t>Mohammed Ghazal</w:t>
                  </w:r>
                </w:p>
              </w:tc>
            </w:tr>
            <w:tr w:rsidR="0068664A" w:rsidRPr="00DA3D98" w14:paraId="61E55EFE" w14:textId="77777777" w:rsidTr="00807616">
              <w:tc>
                <w:tcPr>
                  <w:tcW w:w="2235" w:type="dxa"/>
                </w:tcPr>
                <w:p w14:paraId="4415141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Time/Date</w:t>
                  </w:r>
                </w:p>
              </w:tc>
              <w:tc>
                <w:tcPr>
                  <w:tcW w:w="6780" w:type="dxa"/>
                </w:tcPr>
                <w:p w14:paraId="77B12500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5</w:t>
                  </w:r>
                  <w:r w:rsidRPr="00DA3D98">
                    <w:rPr>
                      <w:rFonts w:cstheme="minorHAnsi"/>
                      <w:vertAlign w:val="superscript"/>
                    </w:rPr>
                    <w:t>th</w:t>
                  </w:r>
                  <w:r>
                    <w:rPr>
                      <w:rFonts w:cstheme="minorHAnsi"/>
                    </w:rPr>
                    <w:t xml:space="preserve"> of March – 4:00pm </w:t>
                  </w:r>
                </w:p>
              </w:tc>
            </w:tr>
            <w:tr w:rsidR="0068664A" w:rsidRPr="00DA3D98" w14:paraId="1C84F059" w14:textId="77777777" w:rsidTr="00807616">
              <w:tc>
                <w:tcPr>
                  <w:tcW w:w="2235" w:type="dxa"/>
                </w:tcPr>
                <w:p w14:paraId="377A28FD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Description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64834F45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</w:rPr>
                    <w:t xml:space="preserve">In this test, we use the </w:t>
                  </w:r>
                  <w:proofErr w:type="spellStart"/>
                  <w:r w:rsidRPr="00DA3D98">
                    <w:rPr>
                      <w:rFonts w:cstheme="minorHAnsi"/>
                    </w:rPr>
                    <w:t>multimeter’s</w:t>
                  </w:r>
                  <w:proofErr w:type="spellEnd"/>
                  <w:r w:rsidRPr="00DA3D98">
                    <w:rPr>
                      <w:rFonts w:cstheme="minorHAnsi"/>
                    </w:rPr>
                    <w:t xml:space="preserve"> continuity test to ensure current flow in PCB connections without shorts or open circuits  </w:t>
                  </w:r>
                </w:p>
              </w:tc>
            </w:tr>
            <w:tr w:rsidR="0068664A" w:rsidRPr="00DA3D98" w14:paraId="7B5598AB" w14:textId="77777777" w:rsidTr="00807616">
              <w:tc>
                <w:tcPr>
                  <w:tcW w:w="2235" w:type="dxa"/>
                </w:tcPr>
                <w:p w14:paraId="3305377C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Step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6A2E6FE1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shd w:val="clear" w:color="auto" w:fill="FFFFFF"/>
                    </w:rPr>
                    <w:t xml:space="preserve">Place the design of our PCB next to the fabricated one. </w:t>
                  </w:r>
                </w:p>
                <w:p w14:paraId="1286F0CB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3"/>
                    </w:numPr>
                    <w:shd w:val="clear" w:color="auto" w:fill="FFFFFF"/>
                    <w:spacing w:line="360" w:lineRule="atLeast"/>
                    <w:jc w:val="both"/>
                    <w:rPr>
                      <w:rFonts w:cstheme="minorHAnsi"/>
                      <w:color w:val="333333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</w:rPr>
                    <w:t xml:space="preserve">Build a table of all connections starting and ending points. </w:t>
                  </w:r>
                </w:p>
                <w:p w14:paraId="5DD05E5B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shd w:val="clear" w:color="auto" w:fill="FFFFFF"/>
                    </w:rPr>
                    <w:t xml:space="preserve">Turn the knob on the </w:t>
                  </w:r>
                  <w:proofErr w:type="spellStart"/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shd w:val="clear" w:color="auto" w:fill="FFFFFF"/>
                    </w:rPr>
                    <w:t>multimeter</w:t>
                  </w:r>
                  <w:proofErr w:type="spellEnd"/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shd w:val="clear" w:color="auto" w:fill="FFFFFF"/>
                    </w:rPr>
                    <w:t xml:space="preserve"> to select the continuity test. </w:t>
                  </w:r>
                </w:p>
                <w:p w14:paraId="1DC0B542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shd w:val="clear" w:color="auto" w:fill="FFFFFF"/>
                    </w:rPr>
                    <w:t xml:space="preserve">Connect the leads between the starting and ending points in each connection. </w:t>
                  </w:r>
                </w:p>
                <w:p w14:paraId="04F6638C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Listen for the continuous sound. </w:t>
                  </w:r>
                </w:p>
              </w:tc>
            </w:tr>
            <w:tr w:rsidR="0068664A" w:rsidRPr="00DA3D98" w14:paraId="488893E2" w14:textId="77777777" w:rsidTr="00807616">
              <w:tc>
                <w:tcPr>
                  <w:tcW w:w="2235" w:type="dxa"/>
                </w:tcPr>
                <w:p w14:paraId="1DCEDBC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Expect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3D1F3F4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</w:rPr>
                    <w:t>All PCB connections are correct with no short or open circuits</w:t>
                  </w:r>
                </w:p>
              </w:tc>
            </w:tr>
            <w:tr w:rsidR="0068664A" w:rsidRPr="00DA3D98" w14:paraId="01220AEA" w14:textId="77777777" w:rsidTr="00807616">
              <w:tc>
                <w:tcPr>
                  <w:tcW w:w="2235" w:type="dxa"/>
                </w:tcPr>
                <w:p w14:paraId="3A9E2071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Observ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5F4F52A2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</w:rPr>
                    <w:t>Connection A</w:t>
                  </w:r>
                  <w:r>
                    <w:rPr>
                      <w:rFonts w:cstheme="minorHAnsi"/>
                    </w:rPr>
                    <w:t>F</w:t>
                  </w:r>
                  <w:r w:rsidRPr="00DA3D98">
                    <w:rPr>
                      <w:rFonts w:cstheme="minorHAnsi"/>
                    </w:rPr>
                    <w:t xml:space="preserve"> is lo</w:t>
                  </w:r>
                  <w:r>
                    <w:rPr>
                      <w:rFonts w:cstheme="minorHAnsi"/>
                    </w:rPr>
                    <w:t>o</w:t>
                  </w:r>
                  <w:r w:rsidRPr="00DA3D98">
                    <w:rPr>
                      <w:rFonts w:cstheme="minorHAnsi"/>
                    </w:rPr>
                    <w:t xml:space="preserve">se. Consider re-soldering or new PCB. </w:t>
                  </w:r>
                </w:p>
              </w:tc>
            </w:tr>
            <w:tr w:rsidR="0068664A" w:rsidRPr="00DA3D98" w14:paraId="2142DBC0" w14:textId="77777777" w:rsidTr="00807616">
              <w:tc>
                <w:tcPr>
                  <w:tcW w:w="2235" w:type="dxa"/>
                </w:tcPr>
                <w:p w14:paraId="1209625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Acceptance Criteria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0D0F5BD6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  <w:b/>
                      <w:bCs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Fail</w:t>
                  </w:r>
                </w:p>
              </w:tc>
            </w:tr>
            <w:tr w:rsidR="0068664A" w:rsidRPr="00DA3D98" w14:paraId="53F57F0C" w14:textId="77777777" w:rsidTr="00807616">
              <w:tc>
                <w:tcPr>
                  <w:tcW w:w="2235" w:type="dxa"/>
                </w:tcPr>
                <w:p w14:paraId="1CF51D05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Result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026716DC" w14:textId="77777777" w:rsidR="0068664A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Look w:val="04A0" w:firstRow="1" w:lastRow="0" w:firstColumn="1" w:lastColumn="0" w:noHBand="0" w:noVBand="1"/>
                  </w:tblPr>
                  <w:tblGrid>
                    <w:gridCol w:w="1359"/>
                    <w:gridCol w:w="1025"/>
                    <w:gridCol w:w="921"/>
                    <w:gridCol w:w="869"/>
                  </w:tblGrid>
                  <w:tr w:rsidR="0068664A" w14:paraId="06DE0843" w14:textId="77777777" w:rsidTr="00807616">
                    <w:tc>
                      <w:tcPr>
                        <w:tcW w:w="1523" w:type="dxa"/>
                      </w:tcPr>
                      <w:p w14:paraId="47E49D12" w14:textId="77777777" w:rsidR="0068664A" w:rsidRDefault="0068664A" w:rsidP="00807616">
                        <w:pPr>
                          <w:jc w:val="both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Connection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286AA501" w14:textId="77777777" w:rsidR="0068664A" w:rsidRDefault="0068664A" w:rsidP="00807616">
                        <w:pPr>
                          <w:jc w:val="both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Starting Pt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1E48E7EA" w14:textId="77777777" w:rsidR="0068664A" w:rsidRDefault="0068664A" w:rsidP="00807616">
                        <w:pPr>
                          <w:jc w:val="both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Ending Pt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6DF5B999" w14:textId="77777777" w:rsidR="0068664A" w:rsidRDefault="0068664A" w:rsidP="00807616">
                        <w:pPr>
                          <w:jc w:val="both"/>
                          <w:rPr>
                            <w:rFonts w:cstheme="minorHAnsi"/>
                            <w:b/>
                            <w:bCs/>
                          </w:rPr>
                        </w:pPr>
                        <w:r>
                          <w:rPr>
                            <w:rFonts w:cstheme="minorHAnsi"/>
                            <w:b/>
                            <w:bCs/>
                          </w:rPr>
                          <w:t>Result</w:t>
                        </w:r>
                      </w:p>
                    </w:tc>
                  </w:tr>
                  <w:tr w:rsidR="0068664A" w14:paraId="716417B9" w14:textId="77777777" w:rsidTr="00807616">
                    <w:tc>
                      <w:tcPr>
                        <w:tcW w:w="1523" w:type="dxa"/>
                      </w:tcPr>
                      <w:p w14:paraId="0EEFB88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D0 to In1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1D87B445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D0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7A1B73A2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In1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0A301361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ass</w:t>
                        </w:r>
                      </w:p>
                    </w:tc>
                  </w:tr>
                  <w:tr w:rsidR="0068664A" w14:paraId="655C38CC" w14:textId="77777777" w:rsidTr="00807616">
                    <w:tc>
                      <w:tcPr>
                        <w:tcW w:w="1523" w:type="dxa"/>
                      </w:tcPr>
                      <w:p w14:paraId="27EF09D9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D1 to In2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18598434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D1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3D318579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In2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2FDA50D8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ass</w:t>
                        </w:r>
                      </w:p>
                    </w:tc>
                  </w:tr>
                  <w:tr w:rsidR="0068664A" w14:paraId="22E6D083" w14:textId="77777777" w:rsidTr="00807616">
                    <w:tc>
                      <w:tcPr>
                        <w:tcW w:w="1523" w:type="dxa"/>
                      </w:tcPr>
                      <w:p w14:paraId="1DFBCB25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B7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5FAD0688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B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0BE0832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7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3F14FAD0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Pass</w:t>
                        </w:r>
                      </w:p>
                    </w:tc>
                  </w:tr>
                  <w:tr w:rsidR="0068664A" w14:paraId="3D82F7F8" w14:textId="77777777" w:rsidTr="00807616">
                    <w:tc>
                      <w:tcPr>
                        <w:tcW w:w="1523" w:type="dxa"/>
                      </w:tcPr>
                      <w:p w14:paraId="0BD9E7FE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AF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41A5A9CE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A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0B7015F6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F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660734D7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Fail</w:t>
                        </w:r>
                      </w:p>
                    </w:tc>
                  </w:tr>
                  <w:tr w:rsidR="0068664A" w14:paraId="3B7C6C85" w14:textId="77777777" w:rsidTr="00807616">
                    <w:tc>
                      <w:tcPr>
                        <w:tcW w:w="1523" w:type="dxa"/>
                      </w:tcPr>
                      <w:p w14:paraId="646FB318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>
                          <w:rPr>
                            <w:rFonts w:cstheme="minorHAnsi"/>
                          </w:rPr>
                          <w:t>…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2C367CEE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41638EC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236A2E3C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</w:tr>
                  <w:tr w:rsidR="0068664A" w14:paraId="0EEF0414" w14:textId="77777777" w:rsidTr="00807616">
                    <w:tc>
                      <w:tcPr>
                        <w:tcW w:w="1523" w:type="dxa"/>
                      </w:tcPr>
                      <w:p w14:paraId="2F5BF10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  <w:r w:rsidRPr="00DA3D98">
                          <w:rPr>
                            <w:rFonts w:cstheme="minorHAnsi"/>
                          </w:rPr>
                          <w:t>…</w:t>
                        </w:r>
                      </w:p>
                    </w:tc>
                    <w:tc>
                      <w:tcPr>
                        <w:tcW w:w="1524" w:type="dxa"/>
                      </w:tcPr>
                      <w:p w14:paraId="753B452E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7DD9DE28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2A2CACD4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</w:tr>
                  <w:tr w:rsidR="0068664A" w14:paraId="2E508A5D" w14:textId="77777777" w:rsidTr="00807616">
                    <w:tc>
                      <w:tcPr>
                        <w:tcW w:w="1523" w:type="dxa"/>
                      </w:tcPr>
                      <w:p w14:paraId="027C3C8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732B930F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69B59C3D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  <w:tc>
                      <w:tcPr>
                        <w:tcW w:w="1524" w:type="dxa"/>
                      </w:tcPr>
                      <w:p w14:paraId="7737AF64" w14:textId="77777777" w:rsidR="0068664A" w:rsidRPr="00DA3D98" w:rsidRDefault="0068664A" w:rsidP="00807616">
                        <w:pPr>
                          <w:jc w:val="both"/>
                          <w:rPr>
                            <w:rFonts w:cstheme="minorHAnsi"/>
                          </w:rPr>
                        </w:pPr>
                      </w:p>
                    </w:tc>
                  </w:tr>
                </w:tbl>
                <w:p w14:paraId="62D8CF26" w14:textId="77777777" w:rsidR="0068664A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</w:p>
                <w:p w14:paraId="328FDBF1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</w:p>
              </w:tc>
            </w:tr>
          </w:tbl>
          <w:p w14:paraId="72EBA388" w14:textId="77777777" w:rsidR="0068664A" w:rsidRDefault="0068664A">
            <w:pPr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5910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39"/>
              <w:gridCol w:w="3945"/>
            </w:tblGrid>
            <w:tr w:rsidR="0068664A" w:rsidRPr="00DA3D98" w14:paraId="72994C66" w14:textId="77777777" w:rsidTr="00807616">
              <w:trPr>
                <w:trHeight w:val="332"/>
              </w:trPr>
              <w:tc>
                <w:tcPr>
                  <w:tcW w:w="2235" w:type="dxa"/>
                </w:tcPr>
                <w:p w14:paraId="3DFE8AF7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Name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692604F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Testing the digital filter implementation code on Arduino </w:t>
                  </w:r>
                </w:p>
              </w:tc>
            </w:tr>
            <w:tr w:rsidR="0068664A" w:rsidRPr="00DA3D98" w14:paraId="0AAD2569" w14:textId="77777777" w:rsidTr="00807616">
              <w:tc>
                <w:tcPr>
                  <w:tcW w:w="2235" w:type="dxa"/>
                </w:tcPr>
                <w:p w14:paraId="7E14C8A2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erformed By:</w:t>
                  </w:r>
                </w:p>
              </w:tc>
              <w:tc>
                <w:tcPr>
                  <w:tcW w:w="6780" w:type="dxa"/>
                </w:tcPr>
                <w:p w14:paraId="7E61D81F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rtl/>
                    </w:rPr>
                  </w:pPr>
                  <w:r>
                    <w:rPr>
                      <w:rFonts w:cstheme="minorHAnsi"/>
                    </w:rPr>
                    <w:t>Mohammed Ghazal</w:t>
                  </w:r>
                </w:p>
              </w:tc>
            </w:tr>
            <w:tr w:rsidR="0068664A" w:rsidRPr="00DA3D98" w14:paraId="7388664E" w14:textId="77777777" w:rsidTr="00807616">
              <w:tc>
                <w:tcPr>
                  <w:tcW w:w="2235" w:type="dxa"/>
                </w:tcPr>
                <w:p w14:paraId="2F80E245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Time/Date</w:t>
                  </w:r>
                </w:p>
              </w:tc>
              <w:tc>
                <w:tcPr>
                  <w:tcW w:w="6780" w:type="dxa"/>
                </w:tcPr>
                <w:p w14:paraId="7E75429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5</w:t>
                  </w:r>
                  <w:r w:rsidRPr="00DA3D98">
                    <w:rPr>
                      <w:rFonts w:cstheme="minorHAnsi"/>
                      <w:vertAlign w:val="superscript"/>
                    </w:rPr>
                    <w:t>th</w:t>
                  </w:r>
                  <w:r>
                    <w:rPr>
                      <w:rFonts w:cstheme="minorHAnsi"/>
                    </w:rPr>
                    <w:t xml:space="preserve"> of March – 4:00pm </w:t>
                  </w:r>
                </w:p>
              </w:tc>
            </w:tr>
            <w:tr w:rsidR="0068664A" w:rsidRPr="00DA3D98" w14:paraId="2EC5B5E9" w14:textId="77777777" w:rsidTr="00807616">
              <w:tc>
                <w:tcPr>
                  <w:tcW w:w="2235" w:type="dxa"/>
                </w:tcPr>
                <w:p w14:paraId="52C9BB3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Description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0210B92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The purpose of the test is to validate the digital filter designed to process the signal from the sensor. In the test, the output from the sensor x[n] is displayed on the screen. Also, the output of the filter is displayed, i.e., y[n]. If the code works, y[n] should be showing less variations than x[n] because h[n] is a low-pass filter. The code is doing convolution between x[n] and h[n] to produce y[n] using a for loop and if-statements to avoid errors and crashes.</w:t>
                  </w:r>
                </w:p>
              </w:tc>
            </w:tr>
            <w:tr w:rsidR="0068664A" w:rsidRPr="00DA3D98" w14:paraId="0037EFA6" w14:textId="77777777" w:rsidTr="00807616">
              <w:tc>
                <w:tcPr>
                  <w:tcW w:w="2235" w:type="dxa"/>
                </w:tcPr>
                <w:p w14:paraId="71E06543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Step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899AF54" w14:textId="77777777" w:rsidR="0068664A" w:rsidRPr="00B87390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Populate h[n] with the filter coefficients. </w:t>
                  </w:r>
                </w:p>
                <w:p w14:paraId="4AE80A3F" w14:textId="77777777" w:rsidR="0068664A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Populate x[n] with dummy data. </w:t>
                  </w:r>
                </w:p>
                <w:p w14:paraId="42DDFFD5" w14:textId="77777777" w:rsidR="0068664A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Produce y[n] by convolving x[n] and h[n].</w:t>
                  </w:r>
                </w:p>
                <w:p w14:paraId="59AC6C43" w14:textId="77777777" w:rsidR="0068664A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Print y[n] values. </w:t>
                  </w:r>
                </w:p>
                <w:p w14:paraId="46C23708" w14:textId="77777777" w:rsidR="0068664A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Perform the convolution between h[n] and x[n] on </w:t>
                  </w:r>
                  <w:proofErr w:type="spellStart"/>
                  <w:r>
                    <w:rPr>
                      <w:rFonts w:cstheme="minorHAnsi"/>
                      <w:sz w:val="24"/>
                      <w:szCs w:val="24"/>
                    </w:rPr>
                    <w:t>Matlab</w:t>
                  </w:r>
                  <w:proofErr w:type="spellEnd"/>
                  <w:r>
                    <w:rPr>
                      <w:rFonts w:cstheme="minorHAnsi"/>
                      <w:sz w:val="24"/>
                      <w:szCs w:val="24"/>
                    </w:rPr>
                    <w:t xml:space="preserve"> to produce y[n]</w:t>
                  </w:r>
                </w:p>
                <w:p w14:paraId="23C60EF1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Compare y[n] from </w:t>
                  </w:r>
                  <w:proofErr w:type="spellStart"/>
                  <w:r>
                    <w:rPr>
                      <w:rFonts w:cstheme="minorHAnsi"/>
                      <w:sz w:val="24"/>
                      <w:szCs w:val="24"/>
                    </w:rPr>
                    <w:t>Matlab</w:t>
                  </w:r>
                  <w:proofErr w:type="spellEnd"/>
                  <w:r>
                    <w:rPr>
                      <w:rFonts w:cstheme="minorHAnsi"/>
                      <w:sz w:val="24"/>
                      <w:szCs w:val="24"/>
                    </w:rPr>
                    <w:t xml:space="preserve"> from the </w:t>
                  </w:r>
                  <w:proofErr w:type="gramStart"/>
                  <w:r>
                    <w:rPr>
                      <w:rFonts w:cstheme="minorHAnsi"/>
                      <w:sz w:val="24"/>
                      <w:szCs w:val="24"/>
                    </w:rPr>
                    <w:t>conv(</w:t>
                  </w:r>
                  <w:proofErr w:type="gramEnd"/>
                  <w:r>
                    <w:rPr>
                      <w:rFonts w:cstheme="minorHAnsi"/>
                      <w:sz w:val="24"/>
                      <w:szCs w:val="24"/>
                    </w:rPr>
                    <w:t xml:space="preserve">) command with the y[n] calculated using our Arduino code. </w:t>
                  </w:r>
                </w:p>
              </w:tc>
            </w:tr>
            <w:tr w:rsidR="0068664A" w:rsidRPr="00DA3D98" w14:paraId="3DCF4C71" w14:textId="77777777" w:rsidTr="00807616">
              <w:tc>
                <w:tcPr>
                  <w:tcW w:w="2235" w:type="dxa"/>
                </w:tcPr>
                <w:p w14:paraId="7CF15A57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Expect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5223ADCC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y[n] calculated using our code should match the y[n] produced by </w:t>
                  </w:r>
                  <w:proofErr w:type="spellStart"/>
                  <w:r>
                    <w:rPr>
                      <w:rFonts w:cstheme="minorHAnsi"/>
                    </w:rPr>
                    <w:t>Matlab</w:t>
                  </w:r>
                  <w:proofErr w:type="spellEnd"/>
                  <w:r>
                    <w:rPr>
                      <w:rFonts w:cstheme="minorHAnsi"/>
                    </w:rPr>
                    <w:t xml:space="preserve"> with </w:t>
                  </w:r>
                </w:p>
              </w:tc>
            </w:tr>
            <w:tr w:rsidR="0068664A" w:rsidRPr="00DA3D98" w14:paraId="7B2FC09F" w14:textId="77777777" w:rsidTr="00807616">
              <w:tc>
                <w:tcPr>
                  <w:tcW w:w="2235" w:type="dxa"/>
                </w:tcPr>
                <w:p w14:paraId="54B46304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Observ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74773BC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Values calculated from the Arduino implementation are sometimes 5% different from the ones in </w:t>
                  </w:r>
                  <w:proofErr w:type="spellStart"/>
                  <w:r>
                    <w:rPr>
                      <w:rFonts w:cstheme="minorHAnsi"/>
                    </w:rPr>
                    <w:t>Matlab</w:t>
                  </w:r>
                  <w:proofErr w:type="spellEnd"/>
                  <w:r>
                    <w:rPr>
                      <w:rFonts w:cstheme="minorHAnsi"/>
                    </w:rPr>
                    <w:t xml:space="preserve">. </w:t>
                  </w:r>
                </w:p>
              </w:tc>
            </w:tr>
            <w:tr w:rsidR="0068664A" w:rsidRPr="00DA3D98" w14:paraId="2773235F" w14:textId="77777777" w:rsidTr="00807616">
              <w:tc>
                <w:tcPr>
                  <w:tcW w:w="2235" w:type="dxa"/>
                </w:tcPr>
                <w:p w14:paraId="71FD7EF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Acceptance Criteria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4FD60B1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</w:rPr>
                    <w:t>less than 1% error</w:t>
                  </w:r>
                </w:p>
              </w:tc>
            </w:tr>
            <w:tr w:rsidR="0068664A" w:rsidRPr="00DA3D98" w14:paraId="40BD4E71" w14:textId="77777777" w:rsidTr="00807616">
              <w:tc>
                <w:tcPr>
                  <w:tcW w:w="2235" w:type="dxa"/>
                </w:tcPr>
                <w:p w14:paraId="0720A86A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Result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0AE9A721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 xml:space="preserve">      Failed. </w:t>
                  </w:r>
                  <w:r w:rsidRPr="00B67FEB">
                    <w:rPr>
                      <w:rFonts w:cstheme="minorHAnsi"/>
                    </w:rPr>
                    <w:t>Must debug and check the code and the math.</w:t>
                  </w:r>
                  <w:r>
                    <w:rPr>
                      <w:rFonts w:cstheme="minorHAnsi"/>
                      <w:b/>
                      <w:bCs/>
                    </w:rPr>
                    <w:t xml:space="preserve"> </w:t>
                  </w:r>
                </w:p>
              </w:tc>
            </w:tr>
          </w:tbl>
          <w:p w14:paraId="54ED8A85" w14:textId="77777777" w:rsidR="0068664A" w:rsidRDefault="0068664A">
            <w:pPr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597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19"/>
              <w:gridCol w:w="4032"/>
            </w:tblGrid>
            <w:tr w:rsidR="0068664A" w:rsidRPr="00DA3D98" w14:paraId="7E6EF109" w14:textId="77777777" w:rsidTr="00807616">
              <w:tc>
                <w:tcPr>
                  <w:tcW w:w="2235" w:type="dxa"/>
                </w:tcPr>
                <w:p w14:paraId="6D69519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Name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7C6D0BE9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Testing the communication between the Arduino node and the mobile application</w:t>
                  </w:r>
                </w:p>
              </w:tc>
            </w:tr>
            <w:tr w:rsidR="0068664A" w:rsidRPr="00DA3D98" w14:paraId="09CBB212" w14:textId="77777777" w:rsidTr="00807616">
              <w:tc>
                <w:tcPr>
                  <w:tcW w:w="2235" w:type="dxa"/>
                </w:tcPr>
                <w:p w14:paraId="0121EF2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erformed By:</w:t>
                  </w:r>
                </w:p>
              </w:tc>
              <w:tc>
                <w:tcPr>
                  <w:tcW w:w="6780" w:type="dxa"/>
                </w:tcPr>
                <w:p w14:paraId="0DE0F2B5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rtl/>
                    </w:rPr>
                  </w:pPr>
                  <w:r>
                    <w:rPr>
                      <w:rFonts w:cstheme="minorHAnsi"/>
                    </w:rPr>
                    <w:t>Mohammed Ghazal</w:t>
                  </w:r>
                </w:p>
              </w:tc>
            </w:tr>
            <w:tr w:rsidR="0068664A" w:rsidRPr="00DA3D98" w14:paraId="226CD5B9" w14:textId="77777777" w:rsidTr="00807616">
              <w:tc>
                <w:tcPr>
                  <w:tcW w:w="2235" w:type="dxa"/>
                </w:tcPr>
                <w:p w14:paraId="667B10E0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Time/Date</w:t>
                  </w:r>
                </w:p>
              </w:tc>
              <w:tc>
                <w:tcPr>
                  <w:tcW w:w="6780" w:type="dxa"/>
                </w:tcPr>
                <w:p w14:paraId="1A4349A4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5</w:t>
                  </w:r>
                  <w:r w:rsidRPr="00DA3D98">
                    <w:rPr>
                      <w:rFonts w:cstheme="minorHAnsi"/>
                      <w:vertAlign w:val="superscript"/>
                    </w:rPr>
                    <w:t>th</w:t>
                  </w:r>
                  <w:r>
                    <w:rPr>
                      <w:rFonts w:cstheme="minorHAnsi"/>
                    </w:rPr>
                    <w:t xml:space="preserve"> of March – 4:00pm </w:t>
                  </w:r>
                </w:p>
              </w:tc>
            </w:tr>
            <w:tr w:rsidR="0068664A" w:rsidRPr="00DA3D98" w14:paraId="02B69209" w14:textId="77777777" w:rsidTr="00807616">
              <w:tc>
                <w:tcPr>
                  <w:tcW w:w="2235" w:type="dxa"/>
                </w:tcPr>
                <w:p w14:paraId="444FD613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Description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5D475C3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The purpose of the test is verifying that the communication protocol messages are delivered to and from the Arduino and the mobile application. </w:t>
                  </w:r>
                </w:p>
              </w:tc>
            </w:tr>
            <w:tr w:rsidR="0068664A" w:rsidRPr="00DA3D98" w14:paraId="46EC9D99" w14:textId="77777777" w:rsidTr="00807616">
              <w:tc>
                <w:tcPr>
                  <w:tcW w:w="2235" w:type="dxa"/>
                </w:tcPr>
                <w:p w14:paraId="310D0EB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Step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5CFADCE6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Verify that on trigger the signal leaves the Arduino by monitoring the serial communication pins using the oscilloscope. </w:t>
                  </w:r>
                </w:p>
                <w:p w14:paraId="1EF9408B" w14:textId="77777777" w:rsidR="0068664A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Test the </w:t>
                  </w:r>
                  <w:proofErr w:type="spellStart"/>
                  <w:r>
                    <w:rPr>
                      <w:rFonts w:cstheme="minorHAnsi"/>
                      <w:sz w:val="24"/>
                      <w:szCs w:val="24"/>
                    </w:rPr>
                    <w:t>Wifi</w:t>
                  </w:r>
                  <w:proofErr w:type="spellEnd"/>
                  <w:r>
                    <w:rPr>
                      <w:rFonts w:cstheme="minorHAnsi"/>
                      <w:sz w:val="24"/>
                      <w:szCs w:val="24"/>
                    </w:rPr>
                    <w:t xml:space="preserve"> connection between the Arduino and the router. </w:t>
                  </w:r>
                </w:p>
                <w:p w14:paraId="5B2DD7EE" w14:textId="77777777" w:rsidR="0068664A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Send a message from the Arduino to the server and test if the database receives the message. </w:t>
                  </w:r>
                </w:p>
                <w:p w14:paraId="08C1B196" w14:textId="77777777" w:rsidR="0068664A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Test that the message is routed and displayed on the mobile application. </w:t>
                  </w:r>
                </w:p>
                <w:p w14:paraId="09C67F18" w14:textId="77777777" w:rsidR="0068664A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Verify that on trigger a message leaves the mobile app. </w:t>
                  </w:r>
                </w:p>
                <w:p w14:paraId="1F0666A8" w14:textId="77777777" w:rsidR="0068664A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 xml:space="preserve">Ensure the message content reaches the server and is stored in the database. </w:t>
                  </w:r>
                </w:p>
                <w:p w14:paraId="539CF194" w14:textId="77777777" w:rsidR="0068664A" w:rsidRPr="00DA3D98" w:rsidRDefault="0068664A" w:rsidP="00807616">
                  <w:pPr>
                    <w:pStyle w:val="ListParagraph"/>
                    <w:numPr>
                      <w:ilvl w:val="0"/>
                      <w:numId w:val="6"/>
                    </w:numPr>
                    <w:rPr>
                      <w:rFonts w:cstheme="minorHAnsi"/>
                      <w:sz w:val="24"/>
                      <w:szCs w:val="24"/>
                    </w:rPr>
                  </w:pPr>
                  <w:r>
                    <w:rPr>
                      <w:rFonts w:cstheme="minorHAnsi"/>
                      <w:sz w:val="24"/>
                      <w:szCs w:val="24"/>
                    </w:rPr>
                    <w:t>Check if the message from the server reaches the Arduino</w:t>
                  </w:r>
                </w:p>
              </w:tc>
            </w:tr>
            <w:tr w:rsidR="0068664A" w:rsidRPr="00DA3D98" w14:paraId="586BD309" w14:textId="77777777" w:rsidTr="00807616">
              <w:tc>
                <w:tcPr>
                  <w:tcW w:w="2235" w:type="dxa"/>
                </w:tcPr>
                <w:p w14:paraId="7E66C075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Expect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6F24C74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Two-way communication between the Arduino and the mobile is tested. Latency is calculated and within acceptance criteria.</w:t>
                  </w:r>
                </w:p>
              </w:tc>
            </w:tr>
            <w:tr w:rsidR="0068664A" w:rsidRPr="00DA3D98" w14:paraId="4911BC4B" w14:textId="77777777" w:rsidTr="00807616">
              <w:tc>
                <w:tcPr>
                  <w:tcW w:w="2235" w:type="dxa"/>
                </w:tcPr>
                <w:p w14:paraId="3B8BD264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Observ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7E132329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cstheme="minorHAnsi"/>
                    </w:rPr>
                  </w:pPr>
                  <w:r w:rsidRPr="00C902B0">
                    <w:rPr>
                      <w:rFonts w:cstheme="minorHAnsi"/>
                    </w:rPr>
                    <w:t>Message from Arduino is receive</w:t>
                  </w:r>
                  <w:r>
                    <w:rPr>
                      <w:rFonts w:cstheme="minorHAnsi"/>
                    </w:rPr>
                    <w:t xml:space="preserve">d on the mobile app within in 0.53s. </w:t>
                  </w:r>
                </w:p>
                <w:p w14:paraId="3F38DE1F" w14:textId="77777777" w:rsidR="0068664A" w:rsidRPr="00C902B0" w:rsidRDefault="0068664A" w:rsidP="00807616">
                  <w:pPr>
                    <w:pStyle w:val="ListParagraph"/>
                    <w:numPr>
                      <w:ilvl w:val="0"/>
                      <w:numId w:val="12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essage from the mobile is received on the Arduino in 2.3s</w:t>
                  </w:r>
                </w:p>
                <w:p w14:paraId="03AE196A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</w:p>
              </w:tc>
            </w:tr>
            <w:tr w:rsidR="0068664A" w:rsidRPr="00DA3D98" w14:paraId="5C2EA0AB" w14:textId="77777777" w:rsidTr="00807616">
              <w:tc>
                <w:tcPr>
                  <w:tcW w:w="2235" w:type="dxa"/>
                </w:tcPr>
                <w:p w14:paraId="48715958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Acceptance Criteria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3F7D657A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1"/>
                    </w:numPr>
                    <w:jc w:val="both"/>
                    <w:rPr>
                      <w:rFonts w:cstheme="minorHAnsi"/>
                    </w:rPr>
                  </w:pPr>
                  <w:r w:rsidRPr="00C902B0">
                    <w:rPr>
                      <w:rFonts w:cstheme="minorHAnsi"/>
                    </w:rPr>
                    <w:t>Message from Arduino is re</w:t>
                  </w:r>
                  <w:r>
                    <w:rPr>
                      <w:rFonts w:cstheme="minorHAnsi"/>
                    </w:rPr>
                    <w:t xml:space="preserve">ceived on the mobile app in less than </w:t>
                  </w:r>
                  <w:r w:rsidRPr="00C902B0">
                    <w:rPr>
                      <w:rFonts w:cstheme="minorHAnsi"/>
                    </w:rPr>
                    <w:t xml:space="preserve">1s </w:t>
                  </w:r>
                  <w:r>
                    <w:rPr>
                      <w:rFonts w:cstheme="minorHAnsi"/>
                    </w:rPr>
                    <w:t xml:space="preserve">of </w:t>
                  </w:r>
                  <w:r w:rsidRPr="00C902B0">
                    <w:rPr>
                      <w:rFonts w:cstheme="minorHAnsi"/>
                    </w:rPr>
                    <w:t>latency.</w:t>
                  </w:r>
                </w:p>
                <w:p w14:paraId="48AAD15C" w14:textId="77777777" w:rsidR="0068664A" w:rsidRPr="00C902B0" w:rsidRDefault="0068664A" w:rsidP="00807616">
                  <w:pPr>
                    <w:pStyle w:val="ListParagraph"/>
                    <w:numPr>
                      <w:ilvl w:val="0"/>
                      <w:numId w:val="11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essage from the mobile is received on the Arduino</w:t>
                  </w:r>
                  <w:r w:rsidRPr="00C902B0">
                    <w:rPr>
                      <w:rFonts w:cstheme="minorHAnsi"/>
                    </w:rPr>
                    <w:t xml:space="preserve"> </w:t>
                  </w:r>
                  <w:r>
                    <w:rPr>
                      <w:rFonts w:cstheme="minorHAnsi"/>
                    </w:rPr>
                    <w:t xml:space="preserve">in less than 1s of latency. </w:t>
                  </w:r>
                </w:p>
              </w:tc>
            </w:tr>
            <w:tr w:rsidR="0068664A" w:rsidRPr="00DA3D98" w14:paraId="614C0150" w14:textId="77777777" w:rsidTr="00807616">
              <w:tc>
                <w:tcPr>
                  <w:tcW w:w="2235" w:type="dxa"/>
                </w:tcPr>
                <w:p w14:paraId="03D6AFB1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Result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5E1EDE88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Failed due to latency from mobile to Arduino</w:t>
                  </w:r>
                </w:p>
              </w:tc>
            </w:tr>
          </w:tbl>
          <w:p w14:paraId="37E802BC" w14:textId="77777777" w:rsidR="0068664A" w:rsidRDefault="0068664A">
            <w:pPr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5952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27"/>
              <w:gridCol w:w="3999"/>
            </w:tblGrid>
            <w:tr w:rsidR="0068664A" w:rsidRPr="00DA3D98" w14:paraId="66629C45" w14:textId="77777777" w:rsidTr="00807616">
              <w:tc>
                <w:tcPr>
                  <w:tcW w:w="2235" w:type="dxa"/>
                </w:tcPr>
                <w:p w14:paraId="2109A407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Name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09E662A2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Testing the machine learning model performance</w:t>
                  </w:r>
                </w:p>
              </w:tc>
            </w:tr>
            <w:tr w:rsidR="0068664A" w:rsidRPr="00DA3D98" w14:paraId="68D0F6CF" w14:textId="77777777" w:rsidTr="00807616">
              <w:tc>
                <w:tcPr>
                  <w:tcW w:w="2235" w:type="dxa"/>
                </w:tcPr>
                <w:p w14:paraId="7011DE7A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erformed By:</w:t>
                  </w:r>
                </w:p>
              </w:tc>
              <w:tc>
                <w:tcPr>
                  <w:tcW w:w="6780" w:type="dxa"/>
                </w:tcPr>
                <w:p w14:paraId="7890DF3C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rtl/>
                    </w:rPr>
                  </w:pPr>
                  <w:r>
                    <w:rPr>
                      <w:rFonts w:cstheme="minorHAnsi"/>
                    </w:rPr>
                    <w:t>Mohammed Ghazal</w:t>
                  </w:r>
                </w:p>
              </w:tc>
            </w:tr>
            <w:tr w:rsidR="0068664A" w:rsidRPr="00DA3D98" w14:paraId="2BC60EEB" w14:textId="77777777" w:rsidTr="00807616">
              <w:tc>
                <w:tcPr>
                  <w:tcW w:w="2235" w:type="dxa"/>
                </w:tcPr>
                <w:p w14:paraId="3399405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Time/Date</w:t>
                  </w:r>
                </w:p>
              </w:tc>
              <w:tc>
                <w:tcPr>
                  <w:tcW w:w="6780" w:type="dxa"/>
                </w:tcPr>
                <w:p w14:paraId="1945F49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5</w:t>
                  </w:r>
                  <w:r w:rsidRPr="00DA3D98">
                    <w:rPr>
                      <w:rFonts w:cstheme="minorHAnsi"/>
                      <w:vertAlign w:val="superscript"/>
                    </w:rPr>
                    <w:t>th</w:t>
                  </w:r>
                  <w:r>
                    <w:rPr>
                      <w:rFonts w:cstheme="minorHAnsi"/>
                    </w:rPr>
                    <w:t xml:space="preserve"> of March – 4:00pm </w:t>
                  </w:r>
                </w:p>
              </w:tc>
            </w:tr>
            <w:tr w:rsidR="0068664A" w:rsidRPr="00DA3D98" w14:paraId="236C4F26" w14:textId="77777777" w:rsidTr="00807616">
              <w:tc>
                <w:tcPr>
                  <w:tcW w:w="2235" w:type="dxa"/>
                </w:tcPr>
                <w:p w14:paraId="683705B7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Description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1E32E1A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In this test, we apply K-fold cross validation </w:t>
                  </w:r>
                  <w:r w:rsidRPr="009E041F">
                    <w:rPr>
                      <w:rFonts w:cstheme="minorHAnsi"/>
                    </w:rPr>
                    <w:t xml:space="preserve">to evaluate </w:t>
                  </w:r>
                  <w:r>
                    <w:rPr>
                      <w:rFonts w:cstheme="minorHAnsi"/>
                    </w:rPr>
                    <w:t xml:space="preserve">the </w:t>
                  </w:r>
                  <w:r w:rsidRPr="009E041F">
                    <w:rPr>
                      <w:rFonts w:cstheme="minorHAnsi"/>
                    </w:rPr>
                    <w:t>machine learning model</w:t>
                  </w:r>
                  <w:r>
                    <w:rPr>
                      <w:rFonts w:cstheme="minorHAnsi"/>
                    </w:rPr>
                    <w:t xml:space="preserve"> on a limited data sample.</w:t>
                  </w:r>
                </w:p>
              </w:tc>
            </w:tr>
            <w:tr w:rsidR="0068664A" w:rsidRPr="00DA3D98" w14:paraId="38B3B8A7" w14:textId="77777777" w:rsidTr="00807616">
              <w:tc>
                <w:tcPr>
                  <w:tcW w:w="2235" w:type="dxa"/>
                </w:tcPr>
                <w:p w14:paraId="0D25250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Step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6509FDD7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Shuffle the dataset randomly.</w:t>
                  </w:r>
                </w:p>
                <w:p w14:paraId="4B5C16D1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Split the dataset into k groups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of approximately equal size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.</w:t>
                  </w:r>
                </w:p>
                <w:p w14:paraId="26E4377B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Take 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one</w:t>
                  </w: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 group as a test data set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.</w:t>
                  </w:r>
                </w:p>
                <w:p w14:paraId="1C311E36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Take the remaining groups as a training data set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.</w:t>
                  </w:r>
                </w:p>
                <w:p w14:paraId="2360BDC2" w14:textId="77777777" w:rsidR="0068664A" w:rsidRPr="009E742B" w:rsidRDefault="0068664A" w:rsidP="00807616">
                  <w:pPr>
                    <w:ind w:left="360"/>
                    <w:rPr>
                      <w:rFonts w:cstheme="minorHAnsi"/>
                      <w:color w:val="333333"/>
                      <w:bdr w:val="none" w:sz="0" w:space="0" w:color="auto" w:frame="1"/>
                      <w:shd w:val="clear" w:color="auto" w:fill="FFFFFF"/>
                    </w:rPr>
                  </w:pPr>
                </w:p>
                <w:p w14:paraId="515C8189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Fit a model on the training set and evaluate it on the test set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.</w:t>
                  </w:r>
                </w:p>
                <w:p w14:paraId="64E2383D" w14:textId="77777777" w:rsidR="0068664A" w:rsidRPr="007D4EDB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Retain the evaluation score and discard the model</w:t>
                  </w:r>
                </w:p>
                <w:p w14:paraId="55946356" w14:textId="77777777" w:rsidR="0068664A" w:rsidRPr="00CF0F4A" w:rsidRDefault="0068664A" w:rsidP="00807616">
                  <w:pPr>
                    <w:pStyle w:val="ListParagraph"/>
                    <w:numPr>
                      <w:ilvl w:val="0"/>
                      <w:numId w:val="7"/>
                    </w:numP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</w:pP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Summarize the 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performance</w:t>
                  </w:r>
                  <w:r w:rsidRPr="007D4EDB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 of the model using the sample of model evaluation scores</w:t>
                  </w:r>
                  <w:r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>.</w:t>
                  </w:r>
                  <w:r w:rsidRPr="00DA3D98">
                    <w:rPr>
                      <w:rFonts w:cstheme="minorHAnsi"/>
                      <w:color w:val="333333"/>
                      <w:sz w:val="24"/>
                      <w:szCs w:val="24"/>
                      <w:bdr w:val="none" w:sz="0" w:space="0" w:color="auto" w:frame="1"/>
                      <w:shd w:val="clear" w:color="auto" w:fill="FFFFFF"/>
                    </w:rPr>
                    <w:t xml:space="preserve"> </w:t>
                  </w:r>
                </w:p>
              </w:tc>
            </w:tr>
            <w:tr w:rsidR="0068664A" w:rsidRPr="00DA3D98" w14:paraId="08DE4462" w14:textId="77777777" w:rsidTr="00807616">
              <w:tc>
                <w:tcPr>
                  <w:tcW w:w="2235" w:type="dxa"/>
                </w:tcPr>
                <w:p w14:paraId="61BFB369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Expect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1252ADB2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 w:rsidRPr="00486377">
                    <w:rPr>
                      <w:rFonts w:cstheme="minorHAnsi"/>
                    </w:rPr>
                    <w:t xml:space="preserve">The average of </w:t>
                  </w:r>
                  <w:r>
                    <w:rPr>
                      <w:rFonts w:cstheme="minorHAnsi"/>
                    </w:rPr>
                    <w:t>our</w:t>
                  </w:r>
                  <w:r w:rsidRPr="00486377">
                    <w:rPr>
                      <w:rFonts w:cstheme="minorHAnsi"/>
                    </w:rPr>
                    <w:t xml:space="preserve"> k recorded </w:t>
                  </w:r>
                  <w:r>
                    <w:rPr>
                      <w:rFonts w:cstheme="minorHAnsi"/>
                    </w:rPr>
                    <w:t>accuracies</w:t>
                  </w:r>
                  <w:r w:rsidRPr="00486377">
                    <w:rPr>
                      <w:rFonts w:cstheme="minorHAnsi"/>
                    </w:rPr>
                    <w:t xml:space="preserve"> is called the </w:t>
                  </w:r>
                  <w:r>
                    <w:rPr>
                      <w:rFonts w:cstheme="minorHAnsi"/>
                    </w:rPr>
                    <w:t>average testing accuracy which should be the performance metric of our model.</w:t>
                  </w:r>
                </w:p>
              </w:tc>
            </w:tr>
            <w:tr w:rsidR="0068664A" w:rsidRPr="00DA3D98" w14:paraId="568B77B8" w14:textId="77777777" w:rsidTr="00807616">
              <w:tc>
                <w:tcPr>
                  <w:tcW w:w="2235" w:type="dxa"/>
                </w:tcPr>
                <w:p w14:paraId="51F2185A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Observ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F9D09BD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ur</w:t>
                  </w:r>
                  <w:r w:rsidRPr="00473BD6">
                    <w:rPr>
                      <w:rFonts w:cstheme="minorHAnsi"/>
                    </w:rPr>
                    <w:t xml:space="preserve"> model </w:t>
                  </w:r>
                  <w:r>
                    <w:rPr>
                      <w:rFonts w:cstheme="minorHAnsi"/>
                    </w:rPr>
                    <w:t>doesn’t perform equally on all folds of</w:t>
                  </w:r>
                  <w:r w:rsidRPr="00473BD6">
                    <w:rPr>
                      <w:rFonts w:cstheme="minorHAnsi"/>
                    </w:rPr>
                    <w:t xml:space="preserve"> test set</w:t>
                  </w:r>
                  <w:r>
                    <w:rPr>
                      <w:rFonts w:cstheme="minorHAnsi"/>
                    </w:rPr>
                    <w:t>s (average testing accuracy is low)</w:t>
                  </w:r>
                  <w:r w:rsidRPr="00473BD6">
                    <w:rPr>
                      <w:rFonts w:cstheme="minorHAnsi"/>
                    </w:rPr>
                    <w:t>, then we’re likely overfitting.</w:t>
                  </w:r>
                </w:p>
              </w:tc>
            </w:tr>
            <w:tr w:rsidR="0068664A" w:rsidRPr="00DA3D98" w14:paraId="4AE36AA4" w14:textId="77777777" w:rsidTr="00807616">
              <w:tc>
                <w:tcPr>
                  <w:tcW w:w="2235" w:type="dxa"/>
                </w:tcPr>
                <w:p w14:paraId="3F7CA270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Acceptance Criteria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B707F4D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rFonts w:cstheme="minorHAnsi"/>
                    </w:rPr>
                  </w:pPr>
                  <w:r w:rsidRPr="009E742B">
                    <w:rPr>
                      <w:rFonts w:cstheme="minorHAnsi"/>
                    </w:rPr>
                    <w:t>The difference between one-fold accuracy and another shouldn’t exceed 10%.</w:t>
                  </w:r>
                </w:p>
                <w:p w14:paraId="15D073EF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ccuracy &gt; 90%</w:t>
                  </w:r>
                </w:p>
                <w:p w14:paraId="78FC4BD2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Precision &gt; 90%</w:t>
                  </w:r>
                </w:p>
                <w:p w14:paraId="01F5B9BE" w14:textId="77777777" w:rsidR="0068664A" w:rsidRPr="009E742B" w:rsidRDefault="0068664A" w:rsidP="00807616">
                  <w:pPr>
                    <w:pStyle w:val="ListParagraph"/>
                    <w:numPr>
                      <w:ilvl w:val="0"/>
                      <w:numId w:val="13"/>
                    </w:num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Recall &gt; 90% </w:t>
                  </w:r>
                </w:p>
              </w:tc>
            </w:tr>
            <w:tr w:rsidR="0068664A" w:rsidRPr="00DA3D98" w14:paraId="631AD422" w14:textId="77777777" w:rsidTr="00807616">
              <w:tc>
                <w:tcPr>
                  <w:tcW w:w="2235" w:type="dxa"/>
                </w:tcPr>
                <w:p w14:paraId="117EED66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Result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D66280A" w14:textId="77777777" w:rsidR="0068664A" w:rsidRPr="00F93544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F93544">
                    <w:rPr>
                      <w:rFonts w:cstheme="minorHAnsi"/>
                    </w:rPr>
                    <w:t>Our model doesn’t generalize well from our training data to unseen data. We need to collect more balanced data or use regul</w:t>
                  </w:r>
                  <w:r>
                    <w:rPr>
                      <w:rFonts w:cstheme="minorHAnsi"/>
                    </w:rPr>
                    <w:t>ar</w:t>
                  </w:r>
                  <w:r w:rsidRPr="00F93544">
                    <w:rPr>
                      <w:rFonts w:cstheme="minorHAnsi"/>
                    </w:rPr>
                    <w:t>ization</w:t>
                  </w:r>
                  <w:r>
                    <w:rPr>
                      <w:rFonts w:cstheme="minorHAnsi"/>
                    </w:rPr>
                    <w:t>.</w:t>
                  </w:r>
                </w:p>
              </w:tc>
            </w:tr>
          </w:tbl>
          <w:p w14:paraId="5ABDA7C8" w14:textId="77777777" w:rsidR="0068664A" w:rsidRDefault="0068664A">
            <w:pPr>
              <w:rPr>
                <w:rFonts w:cstheme="minorHAnsi"/>
                <w:b/>
                <w:bCs/>
                <w:sz w:val="32"/>
                <w:szCs w:val="32"/>
              </w:rPr>
            </w:pPr>
          </w:p>
        </w:tc>
        <w:tc>
          <w:tcPr>
            <w:tcW w:w="4507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50"/>
              <w:gridCol w:w="2731"/>
            </w:tblGrid>
            <w:tr w:rsidR="0068664A" w:rsidRPr="00DA3D98" w14:paraId="66FCB769" w14:textId="77777777" w:rsidTr="00807616">
              <w:tc>
                <w:tcPr>
                  <w:tcW w:w="2235" w:type="dxa"/>
                </w:tcPr>
                <w:p w14:paraId="41702A9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Name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071FB8AF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Testing the functionality of the mobile application</w:t>
                  </w:r>
                </w:p>
              </w:tc>
            </w:tr>
            <w:tr w:rsidR="0068664A" w:rsidRPr="00DA3D98" w14:paraId="008537F4" w14:textId="77777777" w:rsidTr="00807616">
              <w:tc>
                <w:tcPr>
                  <w:tcW w:w="2235" w:type="dxa"/>
                </w:tcPr>
                <w:p w14:paraId="08152CEF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Performed By:</w:t>
                  </w:r>
                </w:p>
              </w:tc>
              <w:tc>
                <w:tcPr>
                  <w:tcW w:w="6780" w:type="dxa"/>
                </w:tcPr>
                <w:p w14:paraId="2F6994FB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rtl/>
                    </w:rPr>
                  </w:pPr>
                  <w:r>
                    <w:rPr>
                      <w:rFonts w:cstheme="minorHAnsi"/>
                    </w:rPr>
                    <w:t>Mohammed Ghazal</w:t>
                  </w:r>
                </w:p>
              </w:tc>
            </w:tr>
            <w:tr w:rsidR="0068664A" w:rsidRPr="00DA3D98" w14:paraId="559D45E8" w14:textId="77777777" w:rsidTr="00807616">
              <w:tc>
                <w:tcPr>
                  <w:tcW w:w="2235" w:type="dxa"/>
                </w:tcPr>
                <w:p w14:paraId="11C04C28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>Time/Date</w:t>
                  </w:r>
                </w:p>
              </w:tc>
              <w:tc>
                <w:tcPr>
                  <w:tcW w:w="6780" w:type="dxa"/>
                </w:tcPr>
                <w:p w14:paraId="19365D12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5</w:t>
                  </w:r>
                  <w:r w:rsidRPr="00DA3D98">
                    <w:rPr>
                      <w:rFonts w:cstheme="minorHAnsi"/>
                      <w:vertAlign w:val="superscript"/>
                    </w:rPr>
                    <w:t>th</w:t>
                  </w:r>
                  <w:r>
                    <w:rPr>
                      <w:rFonts w:cstheme="minorHAnsi"/>
                    </w:rPr>
                    <w:t xml:space="preserve"> of March – 4:00pm </w:t>
                  </w:r>
                </w:p>
              </w:tc>
            </w:tr>
            <w:tr w:rsidR="0068664A" w:rsidRPr="00DA3D98" w14:paraId="37E01B3F" w14:textId="77777777" w:rsidTr="00807616">
              <w:tc>
                <w:tcPr>
                  <w:tcW w:w="2235" w:type="dxa"/>
                </w:tcPr>
                <w:p w14:paraId="0D8FA69F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Description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5AF7C893" w14:textId="77777777" w:rsidR="0068664A" w:rsidRDefault="0068664A" w:rsidP="00807616">
                  <w:pPr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The purpose of this test is to test the geolocation recording feature of the mobile app. </w:t>
                  </w:r>
                </w:p>
                <w:p w14:paraId="6ED68CAF" w14:textId="77777777" w:rsidR="0068664A" w:rsidRPr="00DA3D98" w:rsidRDefault="0068664A" w:rsidP="00807616">
                  <w:pPr>
                    <w:jc w:val="center"/>
                    <w:rPr>
                      <w:rFonts w:cstheme="minorHAnsi"/>
                    </w:rPr>
                  </w:pPr>
                </w:p>
              </w:tc>
            </w:tr>
            <w:tr w:rsidR="0068664A" w:rsidRPr="00DA3D98" w14:paraId="2FB4A3F5" w14:textId="77777777" w:rsidTr="00807616">
              <w:tc>
                <w:tcPr>
                  <w:tcW w:w="2235" w:type="dxa"/>
                </w:tcPr>
                <w:p w14:paraId="2B821B87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Step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3966C324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Press on the record geolocation data button on the UI interface</w:t>
                  </w:r>
                </w:p>
                <w:p w14:paraId="3658FF4A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Move outdoors for 1km</w:t>
                  </w:r>
                </w:p>
                <w:p w14:paraId="0F46911A" w14:textId="77777777" w:rsidR="0068664A" w:rsidRDefault="0068664A" w:rsidP="00807616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bserve pins added on the map</w:t>
                  </w:r>
                </w:p>
                <w:p w14:paraId="21395668" w14:textId="77777777" w:rsidR="0068664A" w:rsidRPr="009E742B" w:rsidRDefault="0068664A" w:rsidP="00807616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bserve database to see locations are logged correctly</w:t>
                  </w:r>
                </w:p>
              </w:tc>
            </w:tr>
            <w:tr w:rsidR="0068664A" w:rsidRPr="00DA3D98" w14:paraId="50F16D8C" w14:textId="77777777" w:rsidTr="00807616">
              <w:tc>
                <w:tcPr>
                  <w:tcW w:w="2235" w:type="dxa"/>
                </w:tcPr>
                <w:p w14:paraId="4002AF1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Expect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4204E5D1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ll locations are recorded leading to successful tracking</w:t>
                  </w:r>
                </w:p>
              </w:tc>
            </w:tr>
            <w:tr w:rsidR="0068664A" w:rsidRPr="00DA3D98" w14:paraId="03AF58DA" w14:textId="77777777" w:rsidTr="00807616">
              <w:tc>
                <w:tcPr>
                  <w:tcW w:w="2235" w:type="dxa"/>
                </w:tcPr>
                <w:p w14:paraId="59047FE8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Observed Results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1CABBE47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 xml:space="preserve">Locations are recorded at a frequency of 3 recordings per second. </w:t>
                  </w:r>
                </w:p>
              </w:tc>
            </w:tr>
            <w:tr w:rsidR="0068664A" w:rsidRPr="00DA3D98" w14:paraId="42C07A22" w14:textId="77777777" w:rsidTr="00807616">
              <w:tc>
                <w:tcPr>
                  <w:tcW w:w="2235" w:type="dxa"/>
                </w:tcPr>
                <w:p w14:paraId="78F0595E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Acceptance Criteria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37A15180" w14:textId="77777777" w:rsidR="0068664A" w:rsidRPr="00DA3D98" w:rsidRDefault="0068664A" w:rsidP="00807616">
                  <w:pPr>
                    <w:ind w:left="360"/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</w:rPr>
                    <w:t>Locations are recorded at a frequency of 5 recording per second. All locations recorded on the phone make it to the database.</w:t>
                  </w:r>
                </w:p>
              </w:tc>
            </w:tr>
            <w:tr w:rsidR="0068664A" w:rsidRPr="00DA3D98" w14:paraId="1D648B5B" w14:textId="77777777" w:rsidTr="00807616">
              <w:tc>
                <w:tcPr>
                  <w:tcW w:w="2235" w:type="dxa"/>
                </w:tcPr>
                <w:p w14:paraId="6D1A53FF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</w:rPr>
                  </w:pPr>
                  <w:r w:rsidRPr="00DA3D98">
                    <w:rPr>
                      <w:rFonts w:cstheme="minorHAnsi"/>
                      <w:b/>
                      <w:bCs/>
                    </w:rPr>
                    <w:t>Test Result:</w:t>
                  </w:r>
                  <w:r w:rsidRPr="00DA3D98">
                    <w:rPr>
                      <w:rFonts w:cstheme="minorHAnsi"/>
                    </w:rPr>
                    <w:t xml:space="preserve"> </w:t>
                  </w:r>
                </w:p>
              </w:tc>
              <w:tc>
                <w:tcPr>
                  <w:tcW w:w="6780" w:type="dxa"/>
                </w:tcPr>
                <w:p w14:paraId="26156230" w14:textId="77777777" w:rsidR="0068664A" w:rsidRPr="00DA3D98" w:rsidRDefault="0068664A" w:rsidP="00807616">
                  <w:pPr>
                    <w:jc w:val="both"/>
                    <w:rPr>
                      <w:rFonts w:cstheme="minorHAnsi"/>
                      <w:b/>
                      <w:bCs/>
                    </w:rPr>
                  </w:pPr>
                  <w:r>
                    <w:rPr>
                      <w:rFonts w:cstheme="minorHAnsi"/>
                      <w:b/>
                      <w:bCs/>
                    </w:rPr>
                    <w:t xml:space="preserve">Pass. Works as expected. </w:t>
                  </w:r>
                </w:p>
              </w:tc>
            </w:tr>
          </w:tbl>
          <w:p w14:paraId="06A0CE73" w14:textId="77777777" w:rsidR="0068664A" w:rsidRPr="00DA3D98" w:rsidRDefault="0068664A" w:rsidP="00807616">
            <w:pPr>
              <w:jc w:val="both"/>
              <w:rPr>
                <w:rFonts w:cstheme="minorHAnsi"/>
                <w:b/>
                <w:bCs/>
              </w:rPr>
            </w:pPr>
          </w:p>
        </w:tc>
      </w:tr>
    </w:tbl>
    <w:p w14:paraId="1B889FE8" w14:textId="27B76618" w:rsidR="00911780" w:rsidRPr="0068664A" w:rsidRDefault="00911780" w:rsidP="0068664A">
      <w:pPr>
        <w:rPr>
          <w:rFonts w:cstheme="minorHAnsi"/>
        </w:rPr>
      </w:pPr>
    </w:p>
    <w:sectPr w:rsidR="00911780" w:rsidRPr="0068664A" w:rsidSect="0068664A">
      <w:pgSz w:w="31680" w:h="20160"/>
      <w:pgMar w:top="1440" w:right="1440" w:bottom="1440" w:left="1440" w:header="708" w:footer="708" w:gutter="0"/>
      <w:cols w:space="708"/>
      <w:docGrid w:linePitch="360"/>
      <w:printerSettings r:id="rId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0484A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953E1"/>
    <w:multiLevelType w:val="hybridMultilevel"/>
    <w:tmpl w:val="47C828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67078E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3033A8"/>
    <w:multiLevelType w:val="hybridMultilevel"/>
    <w:tmpl w:val="61685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2976D5"/>
    <w:multiLevelType w:val="hybridMultilevel"/>
    <w:tmpl w:val="36F6CEF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73C1F33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F70F74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3375CA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CF40D4"/>
    <w:multiLevelType w:val="hybridMultilevel"/>
    <w:tmpl w:val="3B802858"/>
    <w:lvl w:ilvl="0" w:tplc="E37474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6744A5"/>
    <w:multiLevelType w:val="hybridMultilevel"/>
    <w:tmpl w:val="67023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E074870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EE6350A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AB5D64"/>
    <w:multiLevelType w:val="hybridMultilevel"/>
    <w:tmpl w:val="3BDA7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A83D31"/>
    <w:multiLevelType w:val="hybridMultilevel"/>
    <w:tmpl w:val="9B2421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6"/>
  </w:num>
  <w:num w:numId="5">
    <w:abstractNumId w:val="11"/>
  </w:num>
  <w:num w:numId="6">
    <w:abstractNumId w:val="5"/>
  </w:num>
  <w:num w:numId="7">
    <w:abstractNumId w:val="12"/>
  </w:num>
  <w:num w:numId="8">
    <w:abstractNumId w:val="0"/>
  </w:num>
  <w:num w:numId="9">
    <w:abstractNumId w:val="10"/>
  </w:num>
  <w:num w:numId="10">
    <w:abstractNumId w:val="2"/>
  </w:num>
  <w:num w:numId="11">
    <w:abstractNumId w:val="4"/>
  </w:num>
  <w:num w:numId="12">
    <w:abstractNumId w:val="1"/>
  </w:num>
  <w:num w:numId="13">
    <w:abstractNumId w:val="1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TM0MTQyMrQwNjdV0lEKTi0uzszPAykwqgUAdyxNgCwAAAA="/>
  </w:docVars>
  <w:rsids>
    <w:rsidRoot w:val="00434489"/>
    <w:rsid w:val="000351E2"/>
    <w:rsid w:val="00051E8A"/>
    <w:rsid w:val="001D21B1"/>
    <w:rsid w:val="001F2428"/>
    <w:rsid w:val="0032756E"/>
    <w:rsid w:val="00380A33"/>
    <w:rsid w:val="00434489"/>
    <w:rsid w:val="00437FFA"/>
    <w:rsid w:val="00473BD6"/>
    <w:rsid w:val="00486377"/>
    <w:rsid w:val="00517A5D"/>
    <w:rsid w:val="005A4F0A"/>
    <w:rsid w:val="0068664A"/>
    <w:rsid w:val="00691708"/>
    <w:rsid w:val="007B3459"/>
    <w:rsid w:val="007D4EDB"/>
    <w:rsid w:val="00911780"/>
    <w:rsid w:val="00913EE5"/>
    <w:rsid w:val="00927361"/>
    <w:rsid w:val="009436D5"/>
    <w:rsid w:val="009C665D"/>
    <w:rsid w:val="009E041F"/>
    <w:rsid w:val="009E742B"/>
    <w:rsid w:val="00B67FEB"/>
    <w:rsid w:val="00B87390"/>
    <w:rsid w:val="00BF0E3D"/>
    <w:rsid w:val="00C902B0"/>
    <w:rsid w:val="00CF0F4A"/>
    <w:rsid w:val="00D9073C"/>
    <w:rsid w:val="00DA3D98"/>
    <w:rsid w:val="00DC7C6D"/>
    <w:rsid w:val="00DD04EE"/>
    <w:rsid w:val="00DE6B86"/>
    <w:rsid w:val="00E12A5B"/>
    <w:rsid w:val="00F149A5"/>
    <w:rsid w:val="00F93544"/>
    <w:rsid w:val="00FA4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F1EFE"/>
  <w15:chartTrackingRefBased/>
  <w15:docId w15:val="{4C72315E-6A4D-C545-9958-35E4BC42E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489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43448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6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printerSettings" Target="printerSettings/printerSettings1.bin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4</Words>
  <Characters>4813</Characters>
  <Application>Microsoft Macintosh Word</Application>
  <DocSecurity>0</DocSecurity>
  <Lines>300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Ghazal</dc:creator>
  <cp:keywords/>
  <dc:description/>
  <cp:lastModifiedBy>Mohammed Ghazal</cp:lastModifiedBy>
  <cp:revision>2</cp:revision>
  <dcterms:created xsi:type="dcterms:W3CDTF">2019-03-21T10:01:00Z</dcterms:created>
  <dcterms:modified xsi:type="dcterms:W3CDTF">2019-03-21T10:01:00Z</dcterms:modified>
</cp:coreProperties>
</file>